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B40D9" w14:textId="77777777" w:rsidR="00E807CF" w:rsidRDefault="004B2C94">
      <w:pPr>
        <w:pStyle w:val="a4"/>
      </w:pPr>
      <w:r>
        <w:t>Лабораторная работа №2</w:t>
      </w:r>
    </w:p>
    <w:p w14:paraId="7DB3AFD4" w14:textId="77777777" w:rsidR="00E807CF" w:rsidRDefault="004B2C94">
      <w:pPr>
        <w:pStyle w:val="a5"/>
      </w:pPr>
      <w:r>
        <w:t>Дискреционное разграничение прав в Linux. Основные атрибуты</w:t>
      </w:r>
    </w:p>
    <w:p w14:paraId="716D408A" w14:textId="77777777" w:rsidR="00E807CF" w:rsidRDefault="004B2C94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6367364"/>
        <w:docPartObj>
          <w:docPartGallery w:val="Table of Contents"/>
          <w:docPartUnique/>
        </w:docPartObj>
      </w:sdtPr>
      <w:sdtEndPr/>
      <w:sdtContent>
        <w:p w14:paraId="0751D6F6" w14:textId="77777777" w:rsidR="00E807CF" w:rsidRDefault="004B2C94">
          <w:pPr>
            <w:pStyle w:val="ae"/>
          </w:pPr>
          <w:r>
            <w:t>Содержание</w:t>
          </w:r>
        </w:p>
        <w:p w14:paraId="69B05356" w14:textId="77777777" w:rsidR="00B0668F" w:rsidRDefault="004B2C9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0668F">
            <w:fldChar w:fldCharType="separate"/>
          </w:r>
          <w:hyperlink w:anchor="_Toc84095749" w:history="1">
            <w:r w:rsidR="00B0668F" w:rsidRPr="0092678F">
              <w:rPr>
                <w:rStyle w:val="ad"/>
                <w:noProof/>
              </w:rPr>
              <w:t>Цель работы</w:t>
            </w:r>
            <w:r w:rsidR="00B0668F">
              <w:rPr>
                <w:noProof/>
                <w:webHidden/>
              </w:rPr>
              <w:tab/>
            </w:r>
            <w:r w:rsidR="00B0668F">
              <w:rPr>
                <w:noProof/>
                <w:webHidden/>
              </w:rPr>
              <w:fldChar w:fldCharType="begin"/>
            </w:r>
            <w:r w:rsidR="00B0668F">
              <w:rPr>
                <w:noProof/>
                <w:webHidden/>
              </w:rPr>
              <w:instrText xml:space="preserve"> PAGEREF _Toc84095749 \h </w:instrText>
            </w:r>
            <w:r w:rsidR="00B0668F">
              <w:rPr>
                <w:noProof/>
                <w:webHidden/>
              </w:rPr>
            </w:r>
            <w:r w:rsidR="00B0668F">
              <w:rPr>
                <w:noProof/>
                <w:webHidden/>
              </w:rPr>
              <w:fldChar w:fldCharType="separate"/>
            </w:r>
            <w:r w:rsidR="00B0668F">
              <w:rPr>
                <w:noProof/>
                <w:webHidden/>
              </w:rPr>
              <w:t>1</w:t>
            </w:r>
            <w:r w:rsidR="00B0668F">
              <w:rPr>
                <w:noProof/>
                <w:webHidden/>
              </w:rPr>
              <w:fldChar w:fldCharType="end"/>
            </w:r>
          </w:hyperlink>
        </w:p>
        <w:p w14:paraId="2C79FE62" w14:textId="77777777" w:rsidR="00B0668F" w:rsidRDefault="00B066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95750" w:history="1">
            <w:r w:rsidRPr="0092678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0BDE8" w14:textId="77777777" w:rsidR="00B0668F" w:rsidRDefault="00B066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95751" w:history="1">
            <w:r w:rsidRPr="0092678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251FD" w14:textId="77777777" w:rsidR="00E807CF" w:rsidRDefault="004B2C94">
          <w:r>
            <w:fldChar w:fldCharType="end"/>
          </w:r>
        </w:p>
      </w:sdtContent>
    </w:sdt>
    <w:p w14:paraId="6DB00F2E" w14:textId="77777777" w:rsidR="00E807CF" w:rsidRDefault="004B2C94">
      <w:pPr>
        <w:pStyle w:val="1"/>
      </w:pPr>
      <w:bookmarkStart w:id="0" w:name="цель-работы"/>
      <w:bookmarkStart w:id="1" w:name="_Toc84095749"/>
      <w:r>
        <w:t>Цель работы</w:t>
      </w:r>
      <w:bookmarkEnd w:id="1"/>
    </w:p>
    <w:p w14:paraId="1643415D" w14:textId="77777777" w:rsidR="00E807CF" w:rsidRDefault="004B2C94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2D2F44C2" w14:textId="77777777" w:rsidR="00E807CF" w:rsidRDefault="004B2C94">
      <w:pPr>
        <w:pStyle w:val="1"/>
      </w:pPr>
      <w:bookmarkStart w:id="2" w:name="выполнение-лабораторной-работы"/>
      <w:bookmarkStart w:id="3" w:name="_Toc84095750"/>
      <w:bookmarkEnd w:id="0"/>
      <w:r>
        <w:t>Выполнение лабораторной работы</w:t>
      </w:r>
      <w:bookmarkEnd w:id="3"/>
    </w:p>
    <w:p w14:paraId="096D9441" w14:textId="77777777" w:rsidR="00E807CF" w:rsidRDefault="004B2C94">
      <w:pPr>
        <w:pStyle w:val="Compact"/>
        <w:numPr>
          <w:ilvl w:val="0"/>
          <w:numId w:val="2"/>
        </w:numPr>
      </w:pPr>
      <w:r>
        <w:t>В установленной при выполнени</w:t>
      </w:r>
      <w:r>
        <w:t>и предыдущей лабораторной работы операционной системе создала учётную запись пользователя guest(рис. @fig:001)</w:t>
      </w:r>
    </w:p>
    <w:p w14:paraId="4BDD49EB" w14:textId="77777777" w:rsidR="00E807CF" w:rsidRDefault="004B2C9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EEF1298" wp14:editId="24A920B8">
            <wp:extent cx="2543415" cy="461042"/>
            <wp:effectExtent l="0" t="0" r="0" b="0"/>
            <wp:docPr id="1" name="Picture" descr="Создание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369A114" w14:textId="77777777" w:rsidR="00E807CF" w:rsidRDefault="004B2C94">
      <w:pPr>
        <w:pStyle w:val="ImageCaption"/>
      </w:pPr>
      <w:r>
        <w:t>Создание учетной записи</w:t>
      </w:r>
    </w:p>
    <w:p w14:paraId="0655348A" w14:textId="77777777" w:rsidR="00E807CF" w:rsidRDefault="004B2C94">
      <w:pPr>
        <w:pStyle w:val="Compact"/>
        <w:numPr>
          <w:ilvl w:val="0"/>
          <w:numId w:val="3"/>
        </w:numPr>
      </w:pPr>
      <w:r>
        <w:t>Задала пароль для пользователя guest (рис. @fig:002)</w:t>
      </w:r>
    </w:p>
    <w:p w14:paraId="0DCD556C" w14:textId="77777777" w:rsidR="00E807CF" w:rsidRDefault="004B2C9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75901F9" wp14:editId="7CAD59BC">
            <wp:extent cx="3665284" cy="814507"/>
            <wp:effectExtent l="0" t="0" r="0" b="0"/>
            <wp:docPr id="2" name="Picture" descr="За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952C80F" w14:textId="77777777" w:rsidR="00E807CF" w:rsidRDefault="004B2C94">
      <w:pPr>
        <w:pStyle w:val="ImageCaption"/>
      </w:pPr>
      <w:r>
        <w:t>Задание пароля</w:t>
      </w:r>
    </w:p>
    <w:p w14:paraId="17D1A74A" w14:textId="77777777" w:rsidR="00E807CF" w:rsidRDefault="004B2C94">
      <w:pPr>
        <w:numPr>
          <w:ilvl w:val="0"/>
          <w:numId w:val="4"/>
        </w:numPr>
      </w:pPr>
      <w:r>
        <w:t>Вошла в систему от имени пользователя guest.</w:t>
      </w:r>
    </w:p>
    <w:p w14:paraId="610B926E" w14:textId="77777777" w:rsidR="00E807CF" w:rsidRDefault="004B2C94">
      <w:pPr>
        <w:numPr>
          <w:ilvl w:val="0"/>
          <w:numId w:val="4"/>
        </w:numPr>
      </w:pPr>
      <w:r>
        <w:t>Опре</w:t>
      </w:r>
      <w:r>
        <w:t>делила директорию, в которой я нахожусь, командой pwd. Она является домашней (рис. @fig:003)</w:t>
      </w:r>
    </w:p>
    <w:p w14:paraId="13FD69EB" w14:textId="77777777" w:rsidR="00E807CF" w:rsidRDefault="004B2C9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1588EEA" wp14:editId="5D6F662C">
            <wp:extent cx="1567542" cy="284309"/>
            <wp:effectExtent l="0" t="0" r="0" b="0"/>
            <wp:docPr id="3" name="Picture" descr="Опред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BD51BAF" w14:textId="77777777" w:rsidR="00E807CF" w:rsidRDefault="004B2C94">
      <w:pPr>
        <w:pStyle w:val="ImageCaption"/>
      </w:pPr>
      <w:r>
        <w:t>Опредение директории</w:t>
      </w:r>
    </w:p>
    <w:p w14:paraId="3993F512" w14:textId="77777777" w:rsidR="00E807CF" w:rsidRDefault="004B2C94">
      <w:pPr>
        <w:pStyle w:val="Compact"/>
        <w:numPr>
          <w:ilvl w:val="0"/>
          <w:numId w:val="5"/>
        </w:numPr>
      </w:pPr>
      <w:r>
        <w:lastRenderedPageBreak/>
        <w:t>Уточнила имя пользователя командой whoami (рис. @fig:004)</w:t>
      </w:r>
    </w:p>
    <w:p w14:paraId="7C2D8DF9" w14:textId="77777777" w:rsidR="00E807CF" w:rsidRDefault="004B2C9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5AF848C" wp14:editId="097CAB2E">
            <wp:extent cx="1759643" cy="315045"/>
            <wp:effectExtent l="0" t="0" r="0" b="0"/>
            <wp:docPr id="4" name="Picture" descr="Команда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43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AAC92DF" w14:textId="77777777" w:rsidR="00E807CF" w:rsidRDefault="004B2C94">
      <w:pPr>
        <w:pStyle w:val="ImageCaption"/>
      </w:pPr>
      <w:r>
        <w:t>Команда whoami</w:t>
      </w:r>
    </w:p>
    <w:p w14:paraId="498B7A4F" w14:textId="77777777" w:rsidR="00E807CF" w:rsidRDefault="004B2C94">
      <w:pPr>
        <w:pStyle w:val="Compact"/>
        <w:numPr>
          <w:ilvl w:val="0"/>
          <w:numId w:val="6"/>
        </w:numPr>
      </w:pPr>
      <w:r>
        <w:t>Уточнила имя пользователя, его группу, а также группы, куда входи</w:t>
      </w:r>
      <w:r>
        <w:t>т пользователь, командой id (рис. @fig:005)</w:t>
      </w:r>
    </w:p>
    <w:p w14:paraId="06E007F0" w14:textId="77777777" w:rsidR="00E807CF" w:rsidRDefault="004B2C94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EBFBFA8" wp14:editId="6D284F7E">
            <wp:extent cx="5079146" cy="683878"/>
            <wp:effectExtent l="0" t="0" r="0" b="0"/>
            <wp:docPr id="5" name="Picture" descr="Команды id и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B9D307E" w14:textId="77777777" w:rsidR="00E807CF" w:rsidRDefault="004B2C94">
      <w:pPr>
        <w:pStyle w:val="ImageCaption"/>
      </w:pPr>
      <w:r>
        <w:t>Команды id и groups</w:t>
      </w:r>
    </w:p>
    <w:p w14:paraId="385A355B" w14:textId="77777777" w:rsidR="00E807CF" w:rsidRDefault="004B2C94">
      <w:pPr>
        <w:pStyle w:val="a0"/>
      </w:pPr>
      <w:r>
        <w:t xml:space="preserve">uid=501, gid=501. </w:t>
      </w:r>
      <w:r>
        <w:t>Команда groups выводит только названии группы, в которой состоит данный пользователь, а команда id выводит еще и id пользователя и группы, а так же данные о группах, в которых он состоит.</w:t>
      </w:r>
    </w:p>
    <w:p w14:paraId="77BDA6E4" w14:textId="77777777" w:rsidR="00E807CF" w:rsidRDefault="004B2C94">
      <w:pPr>
        <w:numPr>
          <w:ilvl w:val="0"/>
          <w:numId w:val="7"/>
        </w:numPr>
      </w:pPr>
      <w:r>
        <w:t>Полученная информация об имени пользователя совпадает с данными, выв</w:t>
      </w:r>
      <w:r>
        <w:t>одимыми в приглашении командной строки.</w:t>
      </w:r>
    </w:p>
    <w:p w14:paraId="41B879EE" w14:textId="77777777" w:rsidR="00E807CF" w:rsidRDefault="004B2C94">
      <w:pPr>
        <w:numPr>
          <w:ilvl w:val="0"/>
          <w:numId w:val="7"/>
        </w:numPr>
      </w:pPr>
      <w:r>
        <w:t>Посмотрю файл etc/passwd командой cat /etc/passwd | grep guest (рис. @fig:006)</w:t>
      </w:r>
    </w:p>
    <w:p w14:paraId="5D2A781A" w14:textId="77777777" w:rsidR="00E807CF" w:rsidRDefault="004B2C94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3E7E8F35" wp14:editId="1848B69A">
            <wp:extent cx="3242662" cy="315045"/>
            <wp:effectExtent l="0" t="0" r="0" b="0"/>
            <wp:docPr id="6" name="Picture" descr="Просмотр файла 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14E52B7" w14:textId="77777777" w:rsidR="00E807CF" w:rsidRDefault="004B2C94">
      <w:pPr>
        <w:pStyle w:val="ImageCaption"/>
      </w:pPr>
      <w:r>
        <w:t>Просмотр файла etc/passwd</w:t>
      </w:r>
    </w:p>
    <w:p w14:paraId="74C80514" w14:textId="77777777" w:rsidR="00E807CF" w:rsidRDefault="004B2C94">
      <w:pPr>
        <w:pStyle w:val="a0"/>
      </w:pPr>
      <w:r>
        <w:t>uid=501, gid=501, эти значения совпадают с тем, что мы получили в пункте 6.</w:t>
      </w:r>
    </w:p>
    <w:p w14:paraId="3877BEDC" w14:textId="77777777" w:rsidR="00E807CF" w:rsidRDefault="004B2C94">
      <w:pPr>
        <w:pStyle w:val="Compact"/>
        <w:numPr>
          <w:ilvl w:val="0"/>
          <w:numId w:val="8"/>
        </w:numPr>
      </w:pPr>
      <w:r>
        <w:t xml:space="preserve">Определю существующие директории </w:t>
      </w:r>
      <w:r>
        <w:t>(рис. @fig:007)</w:t>
      </w:r>
    </w:p>
    <w:p w14:paraId="64E1DBA8" w14:textId="77777777" w:rsidR="00E807CF" w:rsidRDefault="004B2C94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3891FD53" wp14:editId="53B028A6">
            <wp:extent cx="3749808" cy="576302"/>
            <wp:effectExtent l="0" t="0" r="0" b="0"/>
            <wp:docPr id="7" name="Picture" descr="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7B49EC9" w14:textId="77777777" w:rsidR="00E807CF" w:rsidRDefault="004B2C94">
      <w:pPr>
        <w:pStyle w:val="ImageCaption"/>
      </w:pPr>
      <w:r>
        <w:t>Директории</w:t>
      </w:r>
    </w:p>
    <w:p w14:paraId="773C6E4A" w14:textId="77777777" w:rsidR="00E807CF" w:rsidRDefault="004B2C94">
      <w:pPr>
        <w:pStyle w:val="a0"/>
      </w:pPr>
      <w:r>
        <w:t>Доступ был получен. У создателя директории есть права на чтение, выполнение и запись файлов в директории. У остальных пользователей(в том числе пользователей групп никаких прав нет.</w:t>
      </w:r>
    </w:p>
    <w:p w14:paraId="646014F3" w14:textId="77777777" w:rsidR="00E807CF" w:rsidRDefault="004B2C94">
      <w:pPr>
        <w:pStyle w:val="Compact"/>
        <w:numPr>
          <w:ilvl w:val="0"/>
          <w:numId w:val="9"/>
        </w:numPr>
      </w:pPr>
      <w:r>
        <w:t>Проверила какие расширенные атрибуты установл</w:t>
      </w:r>
      <w:r>
        <w:t>енны на поддиректориях как текущего так и других пользователей (рис. @fig:008)</w:t>
      </w:r>
    </w:p>
    <w:p w14:paraId="5510A915" w14:textId="77777777" w:rsidR="00E807CF" w:rsidRDefault="004B2C94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28145DCB" wp14:editId="305F0765">
            <wp:extent cx="4034117" cy="437989"/>
            <wp:effectExtent l="0" t="0" r="0" b="0"/>
            <wp:docPr id="8" name="Picture" descr="Проверка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B337FAA" w14:textId="77777777" w:rsidR="00E807CF" w:rsidRDefault="004B2C94">
      <w:pPr>
        <w:pStyle w:val="ImageCaption"/>
      </w:pPr>
      <w:r>
        <w:t>Проверка расширенных атрибутов</w:t>
      </w:r>
    </w:p>
    <w:p w14:paraId="01B59253" w14:textId="77777777" w:rsidR="00E807CF" w:rsidRDefault="004B2C94">
      <w:pPr>
        <w:pStyle w:val="a0"/>
      </w:pPr>
      <w:r>
        <w:t>Значит, мы можем использовать extent’ы блоков для хранения файла.</w:t>
      </w:r>
    </w:p>
    <w:p w14:paraId="2DBB2D7B" w14:textId="77777777" w:rsidR="00E807CF" w:rsidRDefault="004B2C94">
      <w:pPr>
        <w:pStyle w:val="Compact"/>
        <w:numPr>
          <w:ilvl w:val="0"/>
          <w:numId w:val="10"/>
        </w:numPr>
      </w:pPr>
      <w:r>
        <w:t>Создала в домашней директории поддиректорию dirl (рис. @fig:009)</w:t>
      </w:r>
    </w:p>
    <w:p w14:paraId="00CC8B6D" w14:textId="77777777" w:rsidR="00E807CF" w:rsidRDefault="004B2C94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48AB6E94" wp14:editId="73BE0924">
            <wp:extent cx="2036268" cy="184416"/>
            <wp:effectExtent l="0" t="0" r="0" b="0"/>
            <wp:docPr id="9" name="Picture" descr="Создание под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20D8081" w14:textId="77777777" w:rsidR="00E807CF" w:rsidRDefault="004B2C94">
      <w:pPr>
        <w:pStyle w:val="ImageCaption"/>
      </w:pPr>
      <w:r>
        <w:t>Создание поддиректории</w:t>
      </w:r>
    </w:p>
    <w:p w14:paraId="1B07BFA4" w14:textId="77777777" w:rsidR="00E807CF" w:rsidRDefault="004B2C94">
      <w:pPr>
        <w:pStyle w:val="a0"/>
      </w:pPr>
      <w:r>
        <w:t>Определила права доступа (рис. @fig:010)</w:t>
      </w:r>
    </w:p>
    <w:p w14:paraId="134FAF4D" w14:textId="77777777" w:rsidR="00E807CF" w:rsidRDefault="004B2C94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5C71A110" wp14:editId="0E3CCDBD">
            <wp:extent cx="3665284" cy="1459966"/>
            <wp:effectExtent l="0" t="0" r="0" b="0"/>
            <wp:docPr id="10" name="Picture" descr="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304E3B4" w14:textId="77777777" w:rsidR="00E807CF" w:rsidRDefault="004B2C94">
      <w:pPr>
        <w:pStyle w:val="ImageCaption"/>
      </w:pPr>
      <w:r>
        <w:t>Права доступа</w:t>
      </w:r>
    </w:p>
    <w:p w14:paraId="1DA05C37" w14:textId="77777777" w:rsidR="00E807CF" w:rsidRDefault="004B2C94">
      <w:pPr>
        <w:pStyle w:val="a0"/>
      </w:pPr>
      <w:r>
        <w:t>У всех пользователей есть права на чтение и выполнение, но только у создателя есть права на запись.</w:t>
      </w:r>
    </w:p>
    <w:p w14:paraId="2BFE6C25" w14:textId="77777777" w:rsidR="00E807CF" w:rsidRDefault="004B2C94">
      <w:pPr>
        <w:pStyle w:val="a0"/>
      </w:pPr>
      <w:r>
        <w:t>Проверила расширенные атрибуты (рис. @fig:011)</w:t>
      </w:r>
    </w:p>
    <w:p w14:paraId="5A8789D4" w14:textId="77777777" w:rsidR="00E807CF" w:rsidRDefault="004B2C94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4DAD86DA" wp14:editId="151B4612">
            <wp:extent cx="2259105" cy="1344705"/>
            <wp:effectExtent l="0" t="0" r="0" b="0"/>
            <wp:docPr id="11" name="Picture" descr="Расширенные атрибу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CBF614F" w14:textId="77777777" w:rsidR="00E807CF" w:rsidRDefault="004B2C94">
      <w:pPr>
        <w:pStyle w:val="ImageCaption"/>
      </w:pPr>
      <w:r>
        <w:t>Расширенные атрибуты</w:t>
      </w:r>
    </w:p>
    <w:p w14:paraId="7504DEA0" w14:textId="77777777" w:rsidR="00E807CF" w:rsidRDefault="004B2C94">
      <w:pPr>
        <w:pStyle w:val="a0"/>
      </w:pPr>
      <w:r>
        <w:t>Аналог</w:t>
      </w:r>
      <w:r>
        <w:t>ично предыдущему пункту.</w:t>
      </w:r>
    </w:p>
    <w:p w14:paraId="56DD928A" w14:textId="77777777" w:rsidR="00E807CF" w:rsidRDefault="004B2C94">
      <w:pPr>
        <w:pStyle w:val="Compact"/>
        <w:numPr>
          <w:ilvl w:val="0"/>
          <w:numId w:val="11"/>
        </w:numPr>
      </w:pPr>
      <w:r>
        <w:t>Сняла с директории dirl все атрибуты и проверила правильность выполнения (рис. @fig:012)</w:t>
      </w:r>
    </w:p>
    <w:p w14:paraId="0D4BA010" w14:textId="77777777" w:rsidR="00E807CF" w:rsidRDefault="004B2C94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525BD118" wp14:editId="2771542C">
            <wp:extent cx="3611495" cy="1436914"/>
            <wp:effectExtent l="0" t="0" r="0" b="0"/>
            <wp:docPr id="12" name="Picture" descr="Снятие все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94836D1" w14:textId="77777777" w:rsidR="00E807CF" w:rsidRDefault="004B2C94">
      <w:pPr>
        <w:pStyle w:val="ImageCaption"/>
      </w:pPr>
      <w:r>
        <w:t>Снятие всех атрибутов</w:t>
      </w:r>
    </w:p>
    <w:p w14:paraId="526BC1D2" w14:textId="77777777" w:rsidR="00E807CF" w:rsidRDefault="004B2C94">
      <w:pPr>
        <w:pStyle w:val="Compact"/>
        <w:numPr>
          <w:ilvl w:val="0"/>
          <w:numId w:val="12"/>
        </w:numPr>
      </w:pPr>
      <w:r>
        <w:t>Создать файл в директории не удалось. Отказ в доступе был получен потому, что мы сняли все атрибуты с директории dirl. Файл не был создан. Просмотреть содержимое директории также не удалось в связи с той же причиной (рис. @fig:013)</w:t>
      </w:r>
    </w:p>
    <w:p w14:paraId="0AF78396" w14:textId="77777777" w:rsidR="00E807CF" w:rsidRDefault="004B2C94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41B6D647" wp14:editId="1E4747C6">
            <wp:extent cx="4233902" cy="530198"/>
            <wp:effectExtent l="0" t="0" r="0" b="0"/>
            <wp:docPr id="13" name="Picture" descr="Попытка создания файла и просмотр содержимого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47FD35A" w14:textId="77777777" w:rsidR="00E807CF" w:rsidRDefault="004B2C94">
      <w:pPr>
        <w:pStyle w:val="ImageCaption"/>
      </w:pPr>
      <w:r>
        <w:t>Попытка создания файла</w:t>
      </w:r>
      <w:r>
        <w:t xml:space="preserve"> и просмотр содержимого директории</w:t>
      </w:r>
    </w:p>
    <w:p w14:paraId="46DC16EF" w14:textId="77777777" w:rsidR="00E807CF" w:rsidRDefault="004B2C94">
      <w:pPr>
        <w:pStyle w:val="Compact"/>
        <w:numPr>
          <w:ilvl w:val="0"/>
          <w:numId w:val="13"/>
        </w:numPr>
      </w:pPr>
      <w:r>
        <w:t>Заполнила таблицу “Установленные права и разрешенные действия”. Все данные были определены опытным путем(присутствует в записи выполнения). Если операция разрешена - в таблице стоит “+”, если операция не разрешена - в таб</w:t>
      </w:r>
      <w:r>
        <w:t>лице стоит “-” (таб. 1)</w:t>
      </w:r>
    </w:p>
    <w:p w14:paraId="0468B69B" w14:textId="77777777" w:rsidR="00E807CF" w:rsidRDefault="004B2C94">
      <w:pPr>
        <w:pStyle w:val="TableCaption"/>
      </w:pPr>
      <w:r>
        <w:t>Установленные права и разрешенные действ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E807CF" w14:paraId="4DE85E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31FB60" w14:textId="77777777" w:rsidR="00E807CF" w:rsidRDefault="004B2C94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58856C03" w14:textId="77777777" w:rsidR="00E807CF" w:rsidRDefault="004B2C94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118D9CA3" w14:textId="77777777" w:rsidR="00E807CF" w:rsidRDefault="004B2C94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0BEE220" w14:textId="77777777" w:rsidR="00E807CF" w:rsidRDefault="004B2C94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5F58EFD" w14:textId="77777777" w:rsidR="00E807CF" w:rsidRDefault="004B2C94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87B3D94" w14:textId="77777777" w:rsidR="00E807CF" w:rsidRDefault="004B2C94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1AF62884" w14:textId="77777777" w:rsidR="00E807CF" w:rsidRDefault="004B2C94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707D09F2" w14:textId="77777777" w:rsidR="00E807CF" w:rsidRDefault="004B2C94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07F37963" w14:textId="77777777" w:rsidR="00E807CF" w:rsidRDefault="004B2C94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28470CE" w14:textId="77777777" w:rsidR="00E807CF" w:rsidRDefault="004B2C94">
            <w:pPr>
              <w:pStyle w:val="Compact"/>
            </w:pPr>
            <w:r>
              <w:t>Смена атрибутов файла</w:t>
            </w:r>
          </w:p>
        </w:tc>
      </w:tr>
      <w:tr w:rsidR="00E807CF" w14:paraId="5289C2FE" w14:textId="77777777">
        <w:tc>
          <w:tcPr>
            <w:tcW w:w="0" w:type="auto"/>
          </w:tcPr>
          <w:p w14:paraId="6674F87E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06DF6E8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5A5E2C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FA6EA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3952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E7BA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4B427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08B1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3F6D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C1BD58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5A8E0DF4" w14:textId="77777777">
        <w:tc>
          <w:tcPr>
            <w:tcW w:w="0" w:type="auto"/>
          </w:tcPr>
          <w:p w14:paraId="0A0A6504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BD1FCA8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51D6875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129A9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C1CDC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0112B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3860E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EB71D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BF83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F048A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0373434C" w14:textId="77777777">
        <w:tc>
          <w:tcPr>
            <w:tcW w:w="0" w:type="auto"/>
          </w:tcPr>
          <w:p w14:paraId="16BA3218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0207E24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7993E02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0A1C8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5DE8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6DFA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FA24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213AA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3459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0E162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58C6328" w14:textId="77777777">
        <w:tc>
          <w:tcPr>
            <w:tcW w:w="0" w:type="auto"/>
          </w:tcPr>
          <w:p w14:paraId="77E97427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219E930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4713BB5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07D25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1C977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A830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04C4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AF8E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B060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384DA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2022CE8" w14:textId="77777777">
        <w:tc>
          <w:tcPr>
            <w:tcW w:w="0" w:type="auto"/>
          </w:tcPr>
          <w:p w14:paraId="65C4C5B4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8E171DE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BDA259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E0164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44DA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E3FD0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EA49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AD5E1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08B5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DD49C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5A3DDFAC" w14:textId="77777777">
        <w:tc>
          <w:tcPr>
            <w:tcW w:w="0" w:type="auto"/>
          </w:tcPr>
          <w:p w14:paraId="488177A7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29D8246D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63FA2C8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A58F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29D4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82EB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5FE3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6AA5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70EEE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A9333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1CC6AFFB" w14:textId="77777777">
        <w:tc>
          <w:tcPr>
            <w:tcW w:w="0" w:type="auto"/>
          </w:tcPr>
          <w:p w14:paraId="12BAA2A7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1CFE99FE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6E66570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5726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2783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AA28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6B13D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56C1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7146D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66ED5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16233C3A" w14:textId="77777777">
        <w:tc>
          <w:tcPr>
            <w:tcW w:w="0" w:type="auto"/>
          </w:tcPr>
          <w:p w14:paraId="0D59F86B" w14:textId="77777777" w:rsidR="00E807CF" w:rsidRDefault="004B2C9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F9BD83E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28C3A54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A87E1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F933E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8398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D47E9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09FCD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35999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26617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3977407" w14:textId="77777777">
        <w:tc>
          <w:tcPr>
            <w:tcW w:w="0" w:type="auto"/>
          </w:tcPr>
          <w:p w14:paraId="60CA3591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875D3DE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B4DBD7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A8BE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86A2C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20193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43A2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E7EF0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C9482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E259AF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7A7404B7" w14:textId="77777777">
        <w:tc>
          <w:tcPr>
            <w:tcW w:w="0" w:type="auto"/>
          </w:tcPr>
          <w:p w14:paraId="044B0823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D83E727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5847A51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95996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2BF9A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14B28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2272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7601C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2E0E2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0A057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1C696576" w14:textId="77777777">
        <w:tc>
          <w:tcPr>
            <w:tcW w:w="0" w:type="auto"/>
          </w:tcPr>
          <w:p w14:paraId="4FE5DBE3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0317399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442C902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A2B3E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D9F2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2F986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F5625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CB21D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DF46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F69971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24420FB5" w14:textId="77777777">
        <w:tc>
          <w:tcPr>
            <w:tcW w:w="0" w:type="auto"/>
          </w:tcPr>
          <w:p w14:paraId="12661871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1C45FD8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159DD58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5AA2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E968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50AD0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09C68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12B1C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3A92E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238F6D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64F13438" w14:textId="77777777">
        <w:tc>
          <w:tcPr>
            <w:tcW w:w="0" w:type="auto"/>
          </w:tcPr>
          <w:p w14:paraId="156154B2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1FADE25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2029151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B29E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2C01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2FBE9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AEB1D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E8836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5F68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ECF3D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152150FF" w14:textId="77777777">
        <w:tc>
          <w:tcPr>
            <w:tcW w:w="0" w:type="auto"/>
          </w:tcPr>
          <w:p w14:paraId="146D391D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3D34CF2C" w14:textId="77777777" w:rsidR="00E807CF" w:rsidRDefault="004B2C94">
            <w:pPr>
              <w:pStyle w:val="Compact"/>
            </w:pPr>
            <w:r>
              <w:t>(5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2DFCA952" w14:textId="77777777" w:rsidR="00E807CF" w:rsidRDefault="004B2C94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50F87C9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CF8EF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AD17E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7A3E1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AD2EB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E69A1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35719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52CB578F" w14:textId="77777777">
        <w:tc>
          <w:tcPr>
            <w:tcW w:w="0" w:type="auto"/>
          </w:tcPr>
          <w:p w14:paraId="3A2D043A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C080ABF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B912DE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A118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FBE3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50163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7159E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93D56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6EB75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D8103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3EE85EF7" w14:textId="77777777">
        <w:tc>
          <w:tcPr>
            <w:tcW w:w="0" w:type="auto"/>
          </w:tcPr>
          <w:p w14:paraId="5DEAF25F" w14:textId="77777777" w:rsidR="00E807CF" w:rsidRDefault="004B2C9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19611628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C9BC8B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70A3B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45B85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BE9E8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D56E1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ED9DF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28B6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B2431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22B2B339" w14:textId="77777777">
        <w:tc>
          <w:tcPr>
            <w:tcW w:w="0" w:type="auto"/>
          </w:tcPr>
          <w:p w14:paraId="73900A9C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7F3FD8D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653063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22D09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A8EB7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D764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8EE03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CDC8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4D72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1E97D0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7CF0DBA9" w14:textId="77777777">
        <w:tc>
          <w:tcPr>
            <w:tcW w:w="0" w:type="auto"/>
          </w:tcPr>
          <w:p w14:paraId="3C924F13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3F05CAD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7202B5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BA84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E3BFC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1052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700E6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E444D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32401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113C8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EFA8811" w14:textId="77777777">
        <w:tc>
          <w:tcPr>
            <w:tcW w:w="0" w:type="auto"/>
          </w:tcPr>
          <w:p w14:paraId="3F27D3E9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5F972AC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7DB1394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032E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D084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946A0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3A81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5553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E2583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60571B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0A4C8FC2" w14:textId="77777777">
        <w:tc>
          <w:tcPr>
            <w:tcW w:w="0" w:type="auto"/>
          </w:tcPr>
          <w:p w14:paraId="2C42C52D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8931063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5CE872E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8D69C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1ED66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14C7C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3FD46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49AC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73C8C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EB0C88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84BD2B2" w14:textId="77777777">
        <w:tc>
          <w:tcPr>
            <w:tcW w:w="0" w:type="auto"/>
          </w:tcPr>
          <w:p w14:paraId="3633C17F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A92EB91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71640FF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62F8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1B41E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BC73F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AA3C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29CE3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D9651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89514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8469B2B" w14:textId="77777777">
        <w:tc>
          <w:tcPr>
            <w:tcW w:w="0" w:type="auto"/>
          </w:tcPr>
          <w:p w14:paraId="7FDEB381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D994896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1C826B8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64B78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1451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4E3D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5907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C2F0A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719F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B4C9B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1D7CA02" w14:textId="77777777">
        <w:tc>
          <w:tcPr>
            <w:tcW w:w="0" w:type="auto"/>
          </w:tcPr>
          <w:p w14:paraId="37BB97B0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2B71753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3506A39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BDD86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23C26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E4F0B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F3380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BA44E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F3421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C42B4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56E1C53C" w14:textId="77777777">
        <w:tc>
          <w:tcPr>
            <w:tcW w:w="0" w:type="auto"/>
          </w:tcPr>
          <w:p w14:paraId="3E6D87AB" w14:textId="77777777" w:rsidR="00E807CF" w:rsidRDefault="004B2C9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FA75E7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4589DD0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16BF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90BA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D0BC5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72C8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5053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63A0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D85C6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537250C9" w14:textId="77777777">
        <w:tc>
          <w:tcPr>
            <w:tcW w:w="0" w:type="auto"/>
          </w:tcPr>
          <w:p w14:paraId="2E587F01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140D1040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435144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57EE5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60485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31FC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A79CD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37D13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3372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6AD48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794651DC" w14:textId="77777777">
        <w:tc>
          <w:tcPr>
            <w:tcW w:w="0" w:type="auto"/>
          </w:tcPr>
          <w:p w14:paraId="6392209C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7F9E898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95D0CF3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C6985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CE7E0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C565C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F371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519AD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D0A8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78FB1C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5B3E5206" w14:textId="77777777">
        <w:tc>
          <w:tcPr>
            <w:tcW w:w="0" w:type="auto"/>
          </w:tcPr>
          <w:p w14:paraId="19BF6C52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FAB41F4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480E285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2FB29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E2D173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8A020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7C3A1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CDF1C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C2371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C748BD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0F49279E" w14:textId="77777777">
        <w:tc>
          <w:tcPr>
            <w:tcW w:w="0" w:type="auto"/>
          </w:tcPr>
          <w:p w14:paraId="00DDA872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293BEFB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9128B6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7B137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A75BC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79CCE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7407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31010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2382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31D1C5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4A76CCAE" w14:textId="77777777">
        <w:tc>
          <w:tcPr>
            <w:tcW w:w="0" w:type="auto"/>
          </w:tcPr>
          <w:p w14:paraId="0481A2F5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C553A36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6CA7261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6C758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E49E2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94BC5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99AC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83FAA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4504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9A689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502CA127" w14:textId="77777777">
        <w:tc>
          <w:tcPr>
            <w:tcW w:w="0" w:type="auto"/>
          </w:tcPr>
          <w:p w14:paraId="4A97133D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20C9F7CF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7F348235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742C6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D9577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FE6D5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B48F8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F2CC0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89821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5118AD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2FE650BC" w14:textId="77777777">
        <w:tc>
          <w:tcPr>
            <w:tcW w:w="0" w:type="auto"/>
          </w:tcPr>
          <w:p w14:paraId="5B2F3C1E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E223AC4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4235524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A38A2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F6B6E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D3AE7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D99A7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07DC1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941B4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E83FD9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47581CB8" w14:textId="77777777">
        <w:tc>
          <w:tcPr>
            <w:tcW w:w="0" w:type="auto"/>
          </w:tcPr>
          <w:p w14:paraId="31B3FB2A" w14:textId="77777777" w:rsidR="00E807CF" w:rsidRDefault="004B2C9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0B73CF1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70A9DCB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85394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F3996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52111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666A3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055EB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0EE50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740106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1635860C" w14:textId="77777777">
        <w:tc>
          <w:tcPr>
            <w:tcW w:w="0" w:type="auto"/>
          </w:tcPr>
          <w:p w14:paraId="1A529B02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E115F3C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B7F73E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8DA54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B730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47ED1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60663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3D853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2DB01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C9DD23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5FB9A45" w14:textId="77777777">
        <w:tc>
          <w:tcPr>
            <w:tcW w:w="0" w:type="auto"/>
          </w:tcPr>
          <w:p w14:paraId="1E64376E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5AF2BDD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2C3279E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B6AB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A83A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9002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6775E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3701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910E2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80318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7C172C4C" w14:textId="77777777">
        <w:tc>
          <w:tcPr>
            <w:tcW w:w="0" w:type="auto"/>
          </w:tcPr>
          <w:p w14:paraId="105A07EF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8EF1E82" w14:textId="77777777" w:rsidR="00E807CF" w:rsidRDefault="004B2C94">
            <w:pPr>
              <w:pStyle w:val="Compact"/>
            </w:pPr>
            <w:r>
              <w:t>(2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38725464" w14:textId="77777777" w:rsidR="00E807CF" w:rsidRDefault="004B2C94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151C612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C7494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28F7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56B97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535D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C0250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9F4F5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E18A23F" w14:textId="77777777">
        <w:tc>
          <w:tcPr>
            <w:tcW w:w="0" w:type="auto"/>
          </w:tcPr>
          <w:p w14:paraId="200B62E3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FDD5AEE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19F64CB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E9732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F2756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8DF38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C3CA4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349A0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06D9C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CDD0B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5A7B0609" w14:textId="77777777">
        <w:tc>
          <w:tcPr>
            <w:tcW w:w="0" w:type="auto"/>
          </w:tcPr>
          <w:p w14:paraId="52152E04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11933535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76CFF5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8D1C6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6724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DBF59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69D19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99592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FD1C5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34BE73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9D2072F" w14:textId="77777777">
        <w:tc>
          <w:tcPr>
            <w:tcW w:w="0" w:type="auto"/>
          </w:tcPr>
          <w:p w14:paraId="3CA37351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58BC16A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3D87FB4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0226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F5493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06EE3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ECA99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2CCE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EB01C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B0C714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E981728" w14:textId="77777777">
        <w:tc>
          <w:tcPr>
            <w:tcW w:w="0" w:type="auto"/>
          </w:tcPr>
          <w:p w14:paraId="496A6366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11742B48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30AD19D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C5E94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94541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BC34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EBC6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DA35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6F183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1D6BE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7E47A010" w14:textId="77777777">
        <w:tc>
          <w:tcPr>
            <w:tcW w:w="0" w:type="auto"/>
          </w:tcPr>
          <w:p w14:paraId="1BBD3519" w14:textId="77777777" w:rsidR="00E807CF" w:rsidRDefault="004B2C9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4AAB236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38388F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29A91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49D1B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004AC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42801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3849E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791CA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4DAF37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70E582C" w14:textId="77777777">
        <w:tc>
          <w:tcPr>
            <w:tcW w:w="0" w:type="auto"/>
          </w:tcPr>
          <w:p w14:paraId="1CD48E7C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16AEA83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DB377A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2609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4064A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627F2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B4301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A5BC0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2BDC1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A76659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7150CA68" w14:textId="77777777">
        <w:tc>
          <w:tcPr>
            <w:tcW w:w="0" w:type="auto"/>
          </w:tcPr>
          <w:p w14:paraId="6C5962ED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C352139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5D485CC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1B11C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8706C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C765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56E61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98599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B2450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F26D0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1A1D111E" w14:textId="77777777">
        <w:tc>
          <w:tcPr>
            <w:tcW w:w="0" w:type="auto"/>
          </w:tcPr>
          <w:p w14:paraId="4371F79C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634F105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380EFC0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7364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1A92F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85F98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C1C4E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AB68C5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DF36C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4D7F2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13B7016A" w14:textId="77777777">
        <w:tc>
          <w:tcPr>
            <w:tcW w:w="0" w:type="auto"/>
          </w:tcPr>
          <w:p w14:paraId="68267A32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72AC940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F77641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48411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F4FA2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2E516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50FE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7072C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EF1B6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BD8BF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0A452FE3" w14:textId="77777777">
        <w:tc>
          <w:tcPr>
            <w:tcW w:w="0" w:type="auto"/>
          </w:tcPr>
          <w:p w14:paraId="6EBDF3E1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841FDAC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66AD579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055CB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C1FEA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2BB95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F33373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09810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A85AA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AF351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35C8EE67" w14:textId="77777777">
        <w:tc>
          <w:tcPr>
            <w:tcW w:w="0" w:type="auto"/>
          </w:tcPr>
          <w:p w14:paraId="1B4AD98E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188D802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19D379C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F391D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F016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55C8D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0807F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26CA0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22327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69542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70627149" w14:textId="77777777">
        <w:tc>
          <w:tcPr>
            <w:tcW w:w="0" w:type="auto"/>
          </w:tcPr>
          <w:p w14:paraId="786EAEB2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4930D53B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17107E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A2AF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5E7EE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380AF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0A4B1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EEF68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74CF6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61A0E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7E56A66D" w14:textId="77777777">
        <w:tc>
          <w:tcPr>
            <w:tcW w:w="0" w:type="auto"/>
          </w:tcPr>
          <w:p w14:paraId="0BA0F46F" w14:textId="77777777" w:rsidR="00E807CF" w:rsidRDefault="004B2C9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8CE03FE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527BED8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548F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DCE02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91243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284F1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6E124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BFCBC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F8EADC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6C6766BA" w14:textId="77777777">
        <w:tc>
          <w:tcPr>
            <w:tcW w:w="0" w:type="auto"/>
          </w:tcPr>
          <w:p w14:paraId="5D3B9FC1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36C8834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5B20B9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74158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B665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41E03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4351E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AA066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C45E1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5A331B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0B9B6DC2" w14:textId="77777777">
        <w:tc>
          <w:tcPr>
            <w:tcW w:w="0" w:type="auto"/>
          </w:tcPr>
          <w:p w14:paraId="55DCD831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45EBBED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115C2AB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EBFF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771D47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AB0FA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3370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1FEF3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FE851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44DB3D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E294F90" w14:textId="77777777">
        <w:tc>
          <w:tcPr>
            <w:tcW w:w="0" w:type="auto"/>
          </w:tcPr>
          <w:p w14:paraId="64CE6099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C5CC577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6E10580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0E9AD5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56822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C8C9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39E540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1CC03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06AA0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B613FB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38B3CDEE" w14:textId="77777777">
        <w:tc>
          <w:tcPr>
            <w:tcW w:w="0" w:type="auto"/>
          </w:tcPr>
          <w:p w14:paraId="51DE16D0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01DF8B0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8DA4A9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C1D6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FF79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BB390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75FB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70B73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31A5D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47330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254AAB4F" w14:textId="77777777">
        <w:tc>
          <w:tcPr>
            <w:tcW w:w="0" w:type="auto"/>
          </w:tcPr>
          <w:p w14:paraId="64F006F7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674813F6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332A33A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CC04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89C2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BB83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728C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33BAA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8D3FC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5D4A0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1ED05E1D" w14:textId="77777777">
        <w:tc>
          <w:tcPr>
            <w:tcW w:w="0" w:type="auto"/>
          </w:tcPr>
          <w:p w14:paraId="3C9ABD7B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763F1FA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7046B29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3D986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0D8482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1532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0F16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94F7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AA3C4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85F65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65EF1865" w14:textId="77777777">
        <w:tc>
          <w:tcPr>
            <w:tcW w:w="0" w:type="auto"/>
          </w:tcPr>
          <w:p w14:paraId="3AB74FC2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57B9B6C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12063ED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A4EE2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5155A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F37A4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657D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355F2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8F1E1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8380C1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60595776" w14:textId="77777777">
        <w:tc>
          <w:tcPr>
            <w:tcW w:w="0" w:type="auto"/>
          </w:tcPr>
          <w:p w14:paraId="2087C1F2" w14:textId="77777777" w:rsidR="00E807CF" w:rsidRDefault="004B2C9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13281FEF" w14:textId="77777777" w:rsidR="00E807CF" w:rsidRDefault="004B2C94">
            <w:pPr>
              <w:pStyle w:val="Compact"/>
            </w:pPr>
            <w:r>
              <w:t>(7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055DBE16" w14:textId="77777777" w:rsidR="00E807CF" w:rsidRDefault="004B2C94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7852168C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3800C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82BF4F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244EB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ABFF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B34358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2B4DEC" w14:textId="77777777" w:rsidR="00E807CF" w:rsidRDefault="004B2C94">
            <w:pPr>
              <w:pStyle w:val="Compact"/>
            </w:pPr>
            <w:r>
              <w:t>-</w:t>
            </w:r>
          </w:p>
        </w:tc>
      </w:tr>
      <w:tr w:rsidR="00E807CF" w14:paraId="0C014C97" w14:textId="77777777">
        <w:tc>
          <w:tcPr>
            <w:tcW w:w="0" w:type="auto"/>
          </w:tcPr>
          <w:p w14:paraId="5E7D25F4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225E48D" w14:textId="77777777" w:rsidR="00E807CF" w:rsidRDefault="004B2C9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2BD9FB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A4BC3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D59C8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E3110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12256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316F5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88C8F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92EFAB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6C668565" w14:textId="77777777">
        <w:tc>
          <w:tcPr>
            <w:tcW w:w="0" w:type="auto"/>
          </w:tcPr>
          <w:p w14:paraId="28E3EBB0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4AD58692" w14:textId="77777777" w:rsidR="00E807CF" w:rsidRDefault="004B2C9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7C985B63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F6E8A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498E5D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76B51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CBAA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0487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C8105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284832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653D53D6" w14:textId="77777777">
        <w:tc>
          <w:tcPr>
            <w:tcW w:w="0" w:type="auto"/>
          </w:tcPr>
          <w:p w14:paraId="34186EBA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85C92F0" w14:textId="77777777" w:rsidR="00E807CF" w:rsidRDefault="004B2C9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27DD1F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EC9CD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4AA39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732936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009D1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963B3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6B82F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8BA4C9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6B13E33D" w14:textId="77777777">
        <w:tc>
          <w:tcPr>
            <w:tcW w:w="0" w:type="auto"/>
          </w:tcPr>
          <w:p w14:paraId="7CC62802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8F9D647" w14:textId="77777777" w:rsidR="00E807CF" w:rsidRDefault="004B2C9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39E3DE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B8C3A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3661CB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525BD9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9A690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BBF92D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52FFB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285364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74226996" w14:textId="77777777">
        <w:tc>
          <w:tcPr>
            <w:tcW w:w="0" w:type="auto"/>
          </w:tcPr>
          <w:p w14:paraId="75019909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5958F477" w14:textId="77777777" w:rsidR="00E807CF" w:rsidRDefault="004B2C9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44A75F5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02160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12E613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14C3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A556E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03F153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4DDE56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575346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295B701E" w14:textId="77777777">
        <w:tc>
          <w:tcPr>
            <w:tcW w:w="0" w:type="auto"/>
          </w:tcPr>
          <w:p w14:paraId="6739926E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6B37861" w14:textId="77777777" w:rsidR="00E807CF" w:rsidRDefault="004B2C9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4E1DE2B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8FC9F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44051E" w14:textId="77777777" w:rsidR="00E807CF" w:rsidRDefault="004B2C9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84F11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1EB1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452615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D29ABE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873DD2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4442D363" w14:textId="77777777">
        <w:tc>
          <w:tcPr>
            <w:tcW w:w="0" w:type="auto"/>
          </w:tcPr>
          <w:p w14:paraId="33E8E5AC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8BFC8DC" w14:textId="77777777" w:rsidR="00E807CF" w:rsidRDefault="004B2C9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40895D70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D27065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2EC34F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0787D7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F30A4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DE81C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5F21C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C5D9D6" w14:textId="77777777" w:rsidR="00E807CF" w:rsidRDefault="004B2C94">
            <w:pPr>
              <w:pStyle w:val="Compact"/>
            </w:pPr>
            <w:r>
              <w:t>+</w:t>
            </w:r>
          </w:p>
        </w:tc>
      </w:tr>
      <w:tr w:rsidR="00E807CF" w14:paraId="43498F85" w14:textId="77777777">
        <w:tc>
          <w:tcPr>
            <w:tcW w:w="0" w:type="auto"/>
          </w:tcPr>
          <w:p w14:paraId="52B46557" w14:textId="77777777" w:rsidR="00E807CF" w:rsidRDefault="004B2C9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6DA0956B" w14:textId="77777777" w:rsidR="00E807CF" w:rsidRDefault="004B2C9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4491096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22A50A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222455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D8B774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02D088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06C0C2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1D93A9" w14:textId="77777777" w:rsidR="00E807CF" w:rsidRDefault="004B2C9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B6BBA4" w14:textId="77777777" w:rsidR="00E807CF" w:rsidRDefault="004B2C94">
            <w:pPr>
              <w:pStyle w:val="Compact"/>
            </w:pPr>
            <w:r>
              <w:t>+</w:t>
            </w:r>
          </w:p>
        </w:tc>
      </w:tr>
    </w:tbl>
    <w:p w14:paraId="7813AE6A" w14:textId="77777777" w:rsidR="00E807CF" w:rsidRDefault="004B2C94">
      <w:pPr>
        <w:pStyle w:val="Compact"/>
        <w:numPr>
          <w:ilvl w:val="0"/>
          <w:numId w:val="14"/>
        </w:numPr>
      </w:pPr>
      <w:r>
        <w:t>На основании заполненной таблицы 1 определила те или иные минимально необходимые права для выполнения операций внутри директории dirl. Заполнила таблицу “Минимальные права для совершения операций” (таб. 2)</w:t>
      </w:r>
    </w:p>
    <w:p w14:paraId="26171531" w14:textId="77777777" w:rsidR="00E807CF" w:rsidRDefault="004B2C94">
      <w:pPr>
        <w:pStyle w:val="TableCaption"/>
      </w:pPr>
      <w:r>
        <w:t>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3028"/>
        <w:gridCol w:w="2221"/>
      </w:tblGrid>
      <w:tr w:rsidR="00E807CF" w14:paraId="4E592A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94B5DE" w14:textId="77777777" w:rsidR="00E807CF" w:rsidRDefault="004B2C94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0A11E0EA" w14:textId="77777777" w:rsidR="00E807CF" w:rsidRDefault="004B2C94">
            <w:pPr>
              <w:pStyle w:val="Compact"/>
            </w:pPr>
            <w:r>
              <w:t>min права на директорию</w:t>
            </w:r>
          </w:p>
        </w:tc>
        <w:tc>
          <w:tcPr>
            <w:tcW w:w="0" w:type="auto"/>
          </w:tcPr>
          <w:p w14:paraId="6AEE2D9F" w14:textId="77777777" w:rsidR="00E807CF" w:rsidRDefault="004B2C94">
            <w:pPr>
              <w:pStyle w:val="Compact"/>
            </w:pPr>
            <w:r>
              <w:t>min права на файл</w:t>
            </w:r>
          </w:p>
        </w:tc>
      </w:tr>
      <w:tr w:rsidR="00E807CF" w14:paraId="07A2AE77" w14:textId="77777777">
        <w:tc>
          <w:tcPr>
            <w:tcW w:w="0" w:type="auto"/>
          </w:tcPr>
          <w:p w14:paraId="4DD134E5" w14:textId="77777777" w:rsidR="00E807CF" w:rsidRDefault="004B2C94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6DE70AC2" w14:textId="77777777" w:rsidR="00E807CF" w:rsidRDefault="004B2C94">
            <w:pPr>
              <w:pStyle w:val="Compact"/>
            </w:pPr>
            <w:r>
              <w:t>(d-wx——)(300)</w:t>
            </w:r>
          </w:p>
        </w:tc>
        <w:tc>
          <w:tcPr>
            <w:tcW w:w="0" w:type="auto"/>
          </w:tcPr>
          <w:p w14:paraId="53949EF3" w14:textId="77777777" w:rsidR="00E807CF" w:rsidRDefault="004B2C94">
            <w:pPr>
              <w:pStyle w:val="Compact"/>
            </w:pPr>
            <w:r>
              <w:t>(———-)(000)</w:t>
            </w:r>
          </w:p>
        </w:tc>
      </w:tr>
      <w:tr w:rsidR="00E807CF" w14:paraId="71C40E97" w14:textId="77777777">
        <w:tc>
          <w:tcPr>
            <w:tcW w:w="0" w:type="auto"/>
          </w:tcPr>
          <w:p w14:paraId="070BCB13" w14:textId="77777777" w:rsidR="00E807CF" w:rsidRDefault="004B2C94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6A7A4216" w14:textId="77777777" w:rsidR="00E807CF" w:rsidRDefault="004B2C94">
            <w:pPr>
              <w:pStyle w:val="Compact"/>
            </w:pPr>
            <w:r>
              <w:t>(d-wx——)(300)</w:t>
            </w:r>
          </w:p>
        </w:tc>
        <w:tc>
          <w:tcPr>
            <w:tcW w:w="0" w:type="auto"/>
          </w:tcPr>
          <w:p w14:paraId="6F4629F2" w14:textId="77777777" w:rsidR="00E807CF" w:rsidRDefault="004B2C94">
            <w:pPr>
              <w:pStyle w:val="Compact"/>
            </w:pPr>
            <w:r>
              <w:t>(———-)(000)</w:t>
            </w:r>
          </w:p>
        </w:tc>
      </w:tr>
      <w:tr w:rsidR="00E807CF" w14:paraId="37EDDBA9" w14:textId="77777777">
        <w:tc>
          <w:tcPr>
            <w:tcW w:w="0" w:type="auto"/>
          </w:tcPr>
          <w:p w14:paraId="0970A36E" w14:textId="77777777" w:rsidR="00E807CF" w:rsidRDefault="004B2C94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413A6E14" w14:textId="77777777" w:rsidR="00E807CF" w:rsidRDefault="004B2C94">
            <w:pPr>
              <w:pStyle w:val="Compact"/>
            </w:pPr>
            <w:r>
              <w:t>(d–x——)(100)</w:t>
            </w:r>
          </w:p>
        </w:tc>
        <w:tc>
          <w:tcPr>
            <w:tcW w:w="0" w:type="auto"/>
          </w:tcPr>
          <w:p w14:paraId="799DDB2A" w14:textId="77777777" w:rsidR="00E807CF" w:rsidRDefault="004B2C94">
            <w:pPr>
              <w:pStyle w:val="Compact"/>
            </w:pPr>
            <w:r>
              <w:t>(r———)(400)</w:t>
            </w:r>
          </w:p>
        </w:tc>
      </w:tr>
      <w:tr w:rsidR="00E807CF" w14:paraId="0382E925" w14:textId="77777777">
        <w:tc>
          <w:tcPr>
            <w:tcW w:w="0" w:type="auto"/>
          </w:tcPr>
          <w:p w14:paraId="3B10B08C" w14:textId="77777777" w:rsidR="00E807CF" w:rsidRDefault="004B2C94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A51AFA6" w14:textId="77777777" w:rsidR="00E807CF" w:rsidRDefault="004B2C94">
            <w:pPr>
              <w:pStyle w:val="Compact"/>
            </w:pPr>
            <w:r>
              <w:t>(d–x——)(100)</w:t>
            </w:r>
          </w:p>
        </w:tc>
        <w:tc>
          <w:tcPr>
            <w:tcW w:w="0" w:type="auto"/>
          </w:tcPr>
          <w:p w14:paraId="7ACC1D09" w14:textId="77777777" w:rsidR="00E807CF" w:rsidRDefault="004B2C94">
            <w:pPr>
              <w:pStyle w:val="Compact"/>
            </w:pPr>
            <w:r>
              <w:t>(-w——–)(200)</w:t>
            </w:r>
          </w:p>
        </w:tc>
      </w:tr>
      <w:tr w:rsidR="00E807CF" w14:paraId="58D8C253" w14:textId="77777777">
        <w:tc>
          <w:tcPr>
            <w:tcW w:w="0" w:type="auto"/>
          </w:tcPr>
          <w:p w14:paraId="5036E21E" w14:textId="77777777" w:rsidR="00E807CF" w:rsidRDefault="004B2C94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48D8325" w14:textId="77777777" w:rsidR="00E807CF" w:rsidRDefault="004B2C94">
            <w:pPr>
              <w:pStyle w:val="Compact"/>
            </w:pPr>
            <w:r>
              <w:t>(d-wx——)(300)</w:t>
            </w:r>
          </w:p>
        </w:tc>
        <w:tc>
          <w:tcPr>
            <w:tcW w:w="0" w:type="auto"/>
          </w:tcPr>
          <w:p w14:paraId="23ED1203" w14:textId="77777777" w:rsidR="00E807CF" w:rsidRDefault="004B2C94">
            <w:pPr>
              <w:pStyle w:val="Compact"/>
            </w:pPr>
            <w:r>
              <w:t>(———-)(000)</w:t>
            </w:r>
          </w:p>
        </w:tc>
      </w:tr>
      <w:tr w:rsidR="00E807CF" w14:paraId="6DCE2E87" w14:textId="77777777">
        <w:tc>
          <w:tcPr>
            <w:tcW w:w="0" w:type="auto"/>
          </w:tcPr>
          <w:p w14:paraId="0EA3BDB3" w14:textId="77777777" w:rsidR="00E807CF" w:rsidRDefault="004B2C94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3AB143CF" w14:textId="77777777" w:rsidR="00E807CF" w:rsidRDefault="004B2C94">
            <w:pPr>
              <w:pStyle w:val="Compact"/>
            </w:pPr>
            <w:r>
              <w:t>(d-wx——)(300)</w:t>
            </w:r>
          </w:p>
        </w:tc>
        <w:tc>
          <w:tcPr>
            <w:tcW w:w="0" w:type="auto"/>
          </w:tcPr>
          <w:p w14:paraId="3D83367D" w14:textId="77777777" w:rsidR="00E807CF" w:rsidRDefault="004B2C94">
            <w:pPr>
              <w:pStyle w:val="Compact"/>
            </w:pPr>
            <w:r>
              <w:t>(———-)(000)</w:t>
            </w:r>
          </w:p>
        </w:tc>
      </w:tr>
      <w:tr w:rsidR="00E807CF" w14:paraId="10FC4F98" w14:textId="77777777">
        <w:tc>
          <w:tcPr>
            <w:tcW w:w="0" w:type="auto"/>
          </w:tcPr>
          <w:p w14:paraId="19DBD812" w14:textId="77777777" w:rsidR="00E807CF" w:rsidRDefault="004B2C94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21FCFB17" w14:textId="77777777" w:rsidR="00E807CF" w:rsidRDefault="004B2C94">
            <w:pPr>
              <w:pStyle w:val="Compact"/>
            </w:pPr>
            <w:r>
              <w:t>(d-wx——)(300)</w:t>
            </w:r>
          </w:p>
        </w:tc>
        <w:tc>
          <w:tcPr>
            <w:tcW w:w="0" w:type="auto"/>
          </w:tcPr>
          <w:p w14:paraId="01395EF3" w14:textId="77777777" w:rsidR="00E807CF" w:rsidRDefault="004B2C94">
            <w:pPr>
              <w:pStyle w:val="Compact"/>
            </w:pPr>
            <w:r>
              <w:t>(———-)(000)</w:t>
            </w:r>
          </w:p>
        </w:tc>
      </w:tr>
    </w:tbl>
    <w:p w14:paraId="3A86405A" w14:textId="77777777" w:rsidR="00E807CF" w:rsidRDefault="004B2C94">
      <w:pPr>
        <w:pStyle w:val="1"/>
      </w:pPr>
      <w:bookmarkStart w:id="17" w:name="выводы"/>
      <w:bookmarkStart w:id="18" w:name="_Toc84095751"/>
      <w:bookmarkEnd w:id="2"/>
      <w:r>
        <w:t>Выводы</w:t>
      </w:r>
      <w:bookmarkEnd w:id="18"/>
    </w:p>
    <w:p w14:paraId="4B5FA2A3" w14:textId="77777777" w:rsidR="00E807CF" w:rsidRDefault="004B2C94">
      <w:pPr>
        <w:pStyle w:val="FirstParagraph"/>
      </w:pPr>
      <w:r>
        <w:t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  <w:bookmarkEnd w:id="17"/>
    </w:p>
    <w:sectPr w:rsidR="00E807C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C086FD" w14:textId="77777777" w:rsidR="004B2C94" w:rsidRDefault="004B2C94">
      <w:pPr>
        <w:spacing w:after="0"/>
      </w:pPr>
      <w:r>
        <w:separator/>
      </w:r>
    </w:p>
  </w:endnote>
  <w:endnote w:type="continuationSeparator" w:id="0">
    <w:p w14:paraId="755AEE2D" w14:textId="77777777" w:rsidR="004B2C94" w:rsidRDefault="004B2C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69B9A" w14:textId="77777777" w:rsidR="004B2C94" w:rsidRDefault="004B2C94">
      <w:r>
        <w:separator/>
      </w:r>
    </w:p>
  </w:footnote>
  <w:footnote w:type="continuationSeparator" w:id="0">
    <w:p w14:paraId="14A8B047" w14:textId="77777777" w:rsidR="004B2C94" w:rsidRDefault="004B2C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9678FDC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CEA87DF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82A0BC9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323CAB1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F530BF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1250F13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995A78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1374AEF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6BA4DB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EE9424C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F13ACC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A538D88"/>
    <w:multiLevelType w:val="multilevel"/>
    <w:tmpl w:val="7932D17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15F1ED2"/>
    <w:multiLevelType w:val="multilevel"/>
    <w:tmpl w:val="EFCC2BB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71543E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2">
    <w:abstractNumId w:val="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4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B2C94"/>
    <w:rsid w:val="004E29B3"/>
    <w:rsid w:val="00590D07"/>
    <w:rsid w:val="00784D58"/>
    <w:rsid w:val="008D6863"/>
    <w:rsid w:val="00B0668F"/>
    <w:rsid w:val="00B86B75"/>
    <w:rsid w:val="00BC48D5"/>
    <w:rsid w:val="00C36279"/>
    <w:rsid w:val="00E315A3"/>
    <w:rsid w:val="00E807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EBED92"/>
  <w15:docId w15:val="{95584BFF-7857-4D39-88C1-1D94E3610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0668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17</Words>
  <Characters>5233</Characters>
  <Application>Microsoft Office Word</Application>
  <DocSecurity>0</DocSecurity>
  <Lines>43</Lines>
  <Paragraphs>12</Paragraphs>
  <ScaleCrop>false</ScaleCrop>
  <Company/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угаева Светлана Анатольевна</dc:creator>
  <cp:keywords/>
  <cp:lastModifiedBy>Тимофей Ли</cp:lastModifiedBy>
  <cp:revision>3</cp:revision>
  <dcterms:created xsi:type="dcterms:W3CDTF">2021-10-02T16:35:00Z</dcterms:created>
  <dcterms:modified xsi:type="dcterms:W3CDTF">2021-10-02T16:3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Основные атрибут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